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1F3BC9" w14:textId="1AC69050" w:rsidR="00EE3607" w:rsidRDefault="00EE3607" w:rsidP="009856ED">
      <w:pPr>
        <w:pStyle w:val="ListParagraph"/>
        <w:numPr>
          <w:ilvl w:val="0"/>
          <w:numId w:val="1"/>
        </w:numPr>
        <w:ind w:left="-720"/>
        <w:rPr>
          <w:b/>
          <w:bCs/>
        </w:rPr>
      </w:pPr>
      <w:r w:rsidRPr="00894D5B">
        <w:rPr>
          <w:b/>
          <w:bCs/>
        </w:rPr>
        <w:t>Python program to add two Matrices</w:t>
      </w:r>
    </w:p>
    <w:p w14:paraId="5B5273E6" w14:textId="77777777" w:rsidR="00894D5B" w:rsidRPr="00894D5B" w:rsidRDefault="00894D5B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4D5B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mport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umpy</w:t>
      </w:r>
      <w:proofErr w:type="spellEnd"/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894D5B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as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np</w:t>
      </w:r>
    </w:p>
    <w:p w14:paraId="60BF0ED2" w14:textId="02FFC990" w:rsidR="00894D5B" w:rsidRPr="00894D5B" w:rsidRDefault="00894D5B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X = [[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2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3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,</w:t>
      </w:r>
    </w:p>
    <w:p w14:paraId="1CA86941" w14:textId="77777777" w:rsidR="00894D5B" w:rsidRPr="00894D5B" w:rsidRDefault="00894D5B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[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4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,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5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6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,</w:t>
      </w:r>
    </w:p>
    <w:p w14:paraId="03DAA9B9" w14:textId="77777777" w:rsidR="00894D5B" w:rsidRPr="00894D5B" w:rsidRDefault="00894D5B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[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7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,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8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9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]</w:t>
      </w:r>
    </w:p>
    <w:p w14:paraId="077CBF4A" w14:textId="29E4460C" w:rsidR="00894D5B" w:rsidRPr="00894D5B" w:rsidRDefault="00894D5B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Y = [[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9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8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7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,</w:t>
      </w:r>
    </w:p>
    <w:p w14:paraId="57C3373F" w14:textId="77777777" w:rsidR="00894D5B" w:rsidRPr="00894D5B" w:rsidRDefault="00894D5B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[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6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5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4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,</w:t>
      </w:r>
    </w:p>
    <w:p w14:paraId="772B6305" w14:textId="77777777" w:rsidR="00894D5B" w:rsidRPr="00894D5B" w:rsidRDefault="00894D5B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[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3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2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]</w:t>
      </w:r>
    </w:p>
    <w:p w14:paraId="6E9A593C" w14:textId="355FFEB3" w:rsidR="00894D5B" w:rsidRPr="00894D5B" w:rsidRDefault="00894D5B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result = </w:t>
      </w:r>
      <w:proofErr w:type="spellStart"/>
      <w:proofErr w:type="gramStart"/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p.array</w:t>
      </w:r>
      <w:proofErr w:type="spellEnd"/>
      <w:proofErr w:type="gramEnd"/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X) + </w:t>
      </w:r>
      <w:proofErr w:type="spellStart"/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p.array</w:t>
      </w:r>
      <w:proofErr w:type="spellEnd"/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Y)</w:t>
      </w:r>
    </w:p>
    <w:p w14:paraId="65E56CB7" w14:textId="3EBAD652" w:rsidR="00894D5B" w:rsidRPr="00894D5B" w:rsidRDefault="00894D5B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894D5B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result)</w:t>
      </w:r>
    </w:p>
    <w:p w14:paraId="4E9B063B" w14:textId="2E9B457B" w:rsidR="00894D5B" w:rsidRDefault="00894D5B" w:rsidP="009856ED">
      <w:pPr>
        <w:ind w:left="-720"/>
        <w:rPr>
          <w:b/>
          <w:bCs/>
        </w:rPr>
      </w:pPr>
    </w:p>
    <w:p w14:paraId="2013E696" w14:textId="77777777" w:rsidR="00894D5B" w:rsidRPr="00894D5B" w:rsidRDefault="00894D5B" w:rsidP="009856ED">
      <w:pPr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Output: </w:t>
      </w:r>
      <w:r w:rsidRPr="00894D5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[[10 10 10]</w:t>
      </w:r>
    </w:p>
    <w:p w14:paraId="3681D8BE" w14:textId="77777777" w:rsidR="00894D5B" w:rsidRPr="00894D5B" w:rsidRDefault="00894D5B" w:rsidP="009856ED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94D5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[10 10 10]</w:t>
      </w:r>
    </w:p>
    <w:p w14:paraId="15C53DF4" w14:textId="2E64B91B" w:rsidR="00894D5B" w:rsidRPr="00894D5B" w:rsidRDefault="00894D5B" w:rsidP="009856ED">
      <w:pPr>
        <w:ind w:left="-720"/>
        <w:rPr>
          <w:b/>
          <w:bCs/>
        </w:rPr>
      </w:pPr>
      <w:r w:rsidRPr="00894D5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[10 10 10]]</w:t>
      </w:r>
    </w:p>
    <w:p w14:paraId="12456F81" w14:textId="31CD6135" w:rsidR="00EE3607" w:rsidRDefault="00EE3607" w:rsidP="009856ED">
      <w:pPr>
        <w:pStyle w:val="ListParagraph"/>
        <w:numPr>
          <w:ilvl w:val="0"/>
          <w:numId w:val="1"/>
        </w:numPr>
        <w:ind w:left="-720"/>
        <w:rPr>
          <w:b/>
          <w:bCs/>
        </w:rPr>
      </w:pPr>
      <w:r w:rsidRPr="00894D5B">
        <w:rPr>
          <w:b/>
          <w:bCs/>
        </w:rPr>
        <w:t>Python program to multiply two matrices</w:t>
      </w:r>
    </w:p>
    <w:p w14:paraId="2F16F909" w14:textId="1F5C8C63" w:rsidR="00894D5B" w:rsidRDefault="00894D5B" w:rsidP="009856ED">
      <w:pPr>
        <w:pStyle w:val="ListParagraph"/>
        <w:ind w:left="-720"/>
        <w:rPr>
          <w:b/>
          <w:bCs/>
        </w:rPr>
      </w:pPr>
    </w:p>
    <w:p w14:paraId="5D0F2351" w14:textId="77777777" w:rsidR="00894D5B" w:rsidRPr="00894D5B" w:rsidRDefault="00894D5B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4D5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94D5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take</w:t>
      </w:r>
      <w:proofErr w:type="gramEnd"/>
      <w:r w:rsidRPr="00894D5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a 3x3 matrix</w:t>
      </w:r>
    </w:p>
    <w:p w14:paraId="28CABE02" w14:textId="77777777" w:rsidR="00894D5B" w:rsidRPr="00894D5B" w:rsidRDefault="00894D5B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 = [[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2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7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3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,</w:t>
      </w:r>
    </w:p>
    <w:p w14:paraId="04E81591" w14:textId="77777777" w:rsidR="00894D5B" w:rsidRPr="00894D5B" w:rsidRDefault="00894D5B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[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4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5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6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,</w:t>
      </w:r>
    </w:p>
    <w:p w14:paraId="5690100D" w14:textId="77777777" w:rsidR="00894D5B" w:rsidRPr="00894D5B" w:rsidRDefault="00894D5B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[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7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8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9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]</w:t>
      </w:r>
    </w:p>
    <w:p w14:paraId="6FC49B49" w14:textId="77777777" w:rsidR="00894D5B" w:rsidRPr="00894D5B" w:rsidRDefault="00894D5B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486342E" w14:textId="77777777" w:rsidR="00894D5B" w:rsidRPr="00894D5B" w:rsidRDefault="00894D5B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4D5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94D5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take</w:t>
      </w:r>
      <w:proofErr w:type="gramEnd"/>
      <w:r w:rsidRPr="00894D5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a 3x4 matrix</w:t>
      </w:r>
    </w:p>
    <w:p w14:paraId="0B8CC1E0" w14:textId="77777777" w:rsidR="00894D5B" w:rsidRPr="00894D5B" w:rsidRDefault="00894D5B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B = [[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5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8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2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,</w:t>
      </w:r>
    </w:p>
    <w:p w14:paraId="31F656D6" w14:textId="77777777" w:rsidR="00894D5B" w:rsidRPr="00894D5B" w:rsidRDefault="00894D5B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[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6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7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3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,</w:t>
      </w:r>
    </w:p>
    <w:p w14:paraId="526E2CE1" w14:textId="77777777" w:rsidR="00894D5B" w:rsidRPr="00894D5B" w:rsidRDefault="00894D5B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[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4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5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9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]</w:t>
      </w:r>
    </w:p>
    <w:p w14:paraId="67BC851C" w14:textId="77777777" w:rsidR="00894D5B" w:rsidRPr="00894D5B" w:rsidRDefault="00894D5B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464B670D" w14:textId="77777777" w:rsidR="00894D5B" w:rsidRPr="00894D5B" w:rsidRDefault="00894D5B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sult = [[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,</w:t>
      </w:r>
    </w:p>
    <w:p w14:paraId="55BD3C6E" w14:textId="77777777" w:rsidR="00894D5B" w:rsidRPr="00894D5B" w:rsidRDefault="00894D5B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[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,</w:t>
      </w:r>
    </w:p>
    <w:p w14:paraId="57C43894" w14:textId="77777777" w:rsidR="00894D5B" w:rsidRPr="00894D5B" w:rsidRDefault="00894D5B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[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]</w:t>
      </w:r>
    </w:p>
    <w:p w14:paraId="1DBB5FD5" w14:textId="77777777" w:rsidR="00894D5B" w:rsidRPr="00894D5B" w:rsidRDefault="00894D5B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8582E98" w14:textId="77777777" w:rsidR="00894D5B" w:rsidRPr="00894D5B" w:rsidRDefault="00894D5B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4D5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94D5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terating</w:t>
      </w:r>
      <w:proofErr w:type="gramEnd"/>
      <w:r w:rsidRPr="00894D5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by row of A</w:t>
      </w:r>
    </w:p>
    <w:p w14:paraId="2A004A3F" w14:textId="77777777" w:rsidR="00894D5B" w:rsidRPr="00894D5B" w:rsidRDefault="00894D5B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4D5B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894D5B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894D5B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894D5B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proofErr w:type="spellEnd"/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A)):</w:t>
      </w:r>
    </w:p>
    <w:p w14:paraId="682D223C" w14:textId="77777777" w:rsidR="00894D5B" w:rsidRPr="00894D5B" w:rsidRDefault="00894D5B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6873F5A" w14:textId="77777777" w:rsidR="00894D5B" w:rsidRPr="00894D5B" w:rsidRDefault="00894D5B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894D5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94D5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terating</w:t>
      </w:r>
      <w:proofErr w:type="gramEnd"/>
      <w:r w:rsidRPr="00894D5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by column by B</w:t>
      </w:r>
    </w:p>
    <w:p w14:paraId="2D961439" w14:textId="77777777" w:rsidR="00894D5B" w:rsidRPr="00894D5B" w:rsidRDefault="00894D5B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894D5B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j </w:t>
      </w:r>
      <w:r w:rsidRPr="00894D5B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894D5B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894D5B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proofErr w:type="spellEnd"/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Start"/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B[</w:t>
      </w:r>
      <w:proofErr w:type="gramEnd"/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)):</w:t>
      </w:r>
    </w:p>
    <w:p w14:paraId="71928ED8" w14:textId="77777777" w:rsidR="00894D5B" w:rsidRPr="00894D5B" w:rsidRDefault="00894D5B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E7EE0E4" w14:textId="77777777" w:rsidR="00894D5B" w:rsidRPr="00894D5B" w:rsidRDefault="00894D5B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94D5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94D5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terating</w:t>
      </w:r>
      <w:proofErr w:type="gramEnd"/>
      <w:r w:rsidRPr="00894D5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by rows of B</w:t>
      </w:r>
    </w:p>
    <w:p w14:paraId="04865E61" w14:textId="77777777" w:rsidR="00894D5B" w:rsidRPr="00894D5B" w:rsidRDefault="00894D5B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r w:rsidRPr="00894D5B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k</w:t>
      </w:r>
      <w:proofErr w:type="spellEnd"/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894D5B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894D5B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894D5B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proofErr w:type="spellEnd"/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B)):</w:t>
      </w:r>
    </w:p>
    <w:p w14:paraId="31DF50A8" w14:textId="77777777" w:rsidR="00894D5B" w:rsidRPr="00894D5B" w:rsidRDefault="00894D5B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result[</w:t>
      </w:r>
      <w:proofErr w:type="spellStart"/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[j] += A[</w:t>
      </w:r>
      <w:proofErr w:type="spellStart"/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[k] * B[k][j]</w:t>
      </w:r>
    </w:p>
    <w:p w14:paraId="5F261751" w14:textId="77777777" w:rsidR="00894D5B" w:rsidRPr="00894D5B" w:rsidRDefault="00894D5B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35979E8" w14:textId="77777777" w:rsidR="00894D5B" w:rsidRPr="00894D5B" w:rsidRDefault="00894D5B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4D5B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r </w:t>
      </w:r>
      <w:r w:rsidRPr="00894D5B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result: </w:t>
      </w:r>
      <w:r w:rsidRPr="00894D5B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r)</w:t>
      </w:r>
    </w:p>
    <w:p w14:paraId="3C827BB2" w14:textId="73946F56" w:rsidR="00894D5B" w:rsidRDefault="00894D5B" w:rsidP="009856ED">
      <w:pPr>
        <w:pStyle w:val="ListParagraph"/>
        <w:ind w:left="-720"/>
        <w:rPr>
          <w:b/>
          <w:bCs/>
        </w:rPr>
      </w:pPr>
    </w:p>
    <w:p w14:paraId="7960E8B8" w14:textId="77777777" w:rsidR="00894D5B" w:rsidRPr="00894D5B" w:rsidRDefault="00894D5B" w:rsidP="009856ED">
      <w:pPr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Output: </w:t>
      </w:r>
      <w:r w:rsidRPr="00894D5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[114, 160, 60, 27]</w:t>
      </w:r>
    </w:p>
    <w:p w14:paraId="15CCC997" w14:textId="77777777" w:rsidR="00894D5B" w:rsidRPr="00894D5B" w:rsidRDefault="00894D5B" w:rsidP="009856ED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94D5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[74, 97, 73, 14]</w:t>
      </w:r>
    </w:p>
    <w:p w14:paraId="2080267D" w14:textId="6C5E6B50" w:rsidR="00894D5B" w:rsidRDefault="00894D5B" w:rsidP="009856ED">
      <w:pPr>
        <w:pStyle w:val="ListParagraph"/>
        <w:ind w:left="-720"/>
        <w:rPr>
          <w:b/>
          <w:bCs/>
        </w:rPr>
      </w:pPr>
      <w:r w:rsidRPr="00894D5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[119, 157, 112, 23]</w:t>
      </w:r>
    </w:p>
    <w:p w14:paraId="711A791F" w14:textId="77777777" w:rsidR="00894D5B" w:rsidRPr="00894D5B" w:rsidRDefault="00894D5B" w:rsidP="009856ED">
      <w:pPr>
        <w:pStyle w:val="ListParagraph"/>
        <w:ind w:left="-720"/>
        <w:rPr>
          <w:b/>
          <w:bCs/>
        </w:rPr>
      </w:pPr>
    </w:p>
    <w:p w14:paraId="0CD36768" w14:textId="35E7B5DF" w:rsidR="00EE3607" w:rsidRDefault="00EE3607" w:rsidP="009856ED">
      <w:pPr>
        <w:pStyle w:val="ListParagraph"/>
        <w:numPr>
          <w:ilvl w:val="0"/>
          <w:numId w:val="1"/>
        </w:numPr>
        <w:ind w:left="-720"/>
        <w:rPr>
          <w:b/>
          <w:bCs/>
        </w:rPr>
      </w:pPr>
      <w:r w:rsidRPr="00894D5B">
        <w:rPr>
          <w:b/>
          <w:bCs/>
        </w:rPr>
        <w:t>Python program for Matrix Product</w:t>
      </w:r>
    </w:p>
    <w:p w14:paraId="1538F093" w14:textId="4471F299" w:rsidR="00894D5B" w:rsidRDefault="00894D5B" w:rsidP="009856ED">
      <w:pPr>
        <w:pStyle w:val="ListParagraph"/>
        <w:ind w:left="-720"/>
        <w:rPr>
          <w:b/>
          <w:bCs/>
        </w:rPr>
      </w:pPr>
    </w:p>
    <w:p w14:paraId="0CB8C998" w14:textId="77777777" w:rsidR="00894D5B" w:rsidRPr="00894D5B" w:rsidRDefault="00894D5B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4D5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94D5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nitializing</w:t>
      </w:r>
      <w:proofErr w:type="gramEnd"/>
      <w:r w:rsidRPr="00894D5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list</w:t>
      </w:r>
    </w:p>
    <w:p w14:paraId="281A72F5" w14:textId="77777777" w:rsidR="00894D5B" w:rsidRPr="00894D5B" w:rsidRDefault="00894D5B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st_list</w:t>
      </w:r>
      <w:proofErr w:type="spellEnd"/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[[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4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5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, [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7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3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, [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4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, [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46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7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3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]</w:t>
      </w:r>
    </w:p>
    <w:p w14:paraId="19B8F753" w14:textId="77777777" w:rsidR="00894D5B" w:rsidRPr="00894D5B" w:rsidRDefault="00894D5B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7F4E837" w14:textId="77777777" w:rsidR="00894D5B" w:rsidRPr="00894D5B" w:rsidRDefault="00894D5B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4D5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94D5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printing</w:t>
      </w:r>
      <w:proofErr w:type="gramEnd"/>
      <w:r w:rsidRPr="00894D5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original list</w:t>
      </w:r>
    </w:p>
    <w:p w14:paraId="397D879B" w14:textId="77777777" w:rsidR="00894D5B" w:rsidRPr="00894D5B" w:rsidRDefault="00894D5B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894D5B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894D5B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he original list : "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r w:rsidRPr="00894D5B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str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st_list</w:t>
      </w:r>
      <w:proofErr w:type="spellEnd"/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1FC8284B" w14:textId="77777777" w:rsidR="00894D5B" w:rsidRPr="00894D5B" w:rsidRDefault="00894D5B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s = </w:t>
      </w:r>
      <w:r w:rsidRPr="00894D5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</w:t>
      </w:r>
    </w:p>
    <w:p w14:paraId="5CBE76B3" w14:textId="77777777" w:rsidR="00894D5B" w:rsidRPr="00894D5B" w:rsidRDefault="00894D5B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4D5B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894D5B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st_list</w:t>
      </w:r>
      <w:proofErr w:type="spellEnd"/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11DC8660" w14:textId="77777777" w:rsidR="00894D5B" w:rsidRPr="00894D5B" w:rsidRDefault="00894D5B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894D5B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j </w:t>
      </w:r>
      <w:r w:rsidRPr="00894D5B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i:</w:t>
      </w:r>
    </w:p>
    <w:p w14:paraId="541BC014" w14:textId="77777777" w:rsidR="00894D5B" w:rsidRPr="00894D5B" w:rsidRDefault="00894D5B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res *= j</w:t>
      </w:r>
    </w:p>
    <w:p w14:paraId="47A4A9BD" w14:textId="77777777" w:rsidR="00894D5B" w:rsidRPr="00894D5B" w:rsidRDefault="00894D5B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31095C6" w14:textId="77777777" w:rsidR="00894D5B" w:rsidRPr="00894D5B" w:rsidRDefault="00894D5B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94D5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94D5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print</w:t>
      </w:r>
      <w:proofErr w:type="gramEnd"/>
      <w:r w:rsidRPr="00894D5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result</w:t>
      </w:r>
    </w:p>
    <w:p w14:paraId="7E4E85CC" w14:textId="7601722A" w:rsidR="00894D5B" w:rsidRDefault="00894D5B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894D5B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894D5B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he total element product in lists is : "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r w:rsidRPr="00894D5B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str</w:t>
      </w:r>
      <w:r w:rsidRPr="00894D5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res))</w:t>
      </w:r>
    </w:p>
    <w:p w14:paraId="3085B2C4" w14:textId="77777777" w:rsidR="00894D5B" w:rsidRPr="00894D5B" w:rsidRDefault="00894D5B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B6CECD8" w14:textId="1C8E8A43" w:rsidR="00894D5B" w:rsidRPr="00894D5B" w:rsidRDefault="00894D5B" w:rsidP="009856ED">
      <w:pPr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Output: </w:t>
      </w:r>
      <w:r w:rsidRPr="00894D5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The original list: [[1, 4, 5], [7, 3], [4], [46, 7, 3]]</w:t>
      </w:r>
    </w:p>
    <w:p w14:paraId="62749E16" w14:textId="2F3843D2" w:rsidR="00894D5B" w:rsidRDefault="00894D5B" w:rsidP="009856ED">
      <w:pPr>
        <w:pStyle w:val="ListParagraph"/>
        <w:ind w:left="-720"/>
        <w:rPr>
          <w:b/>
          <w:bCs/>
        </w:rPr>
      </w:pPr>
      <w:r w:rsidRPr="00894D5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The total element product in lists is: 1622880</w:t>
      </w:r>
    </w:p>
    <w:p w14:paraId="230DDEE2" w14:textId="77777777" w:rsidR="00894D5B" w:rsidRPr="00894D5B" w:rsidRDefault="00894D5B" w:rsidP="009856ED">
      <w:pPr>
        <w:pStyle w:val="ListParagraph"/>
        <w:ind w:left="-720"/>
        <w:rPr>
          <w:b/>
          <w:bCs/>
        </w:rPr>
      </w:pPr>
    </w:p>
    <w:p w14:paraId="2532B575" w14:textId="789E0D9C" w:rsidR="00EE3607" w:rsidRDefault="00EE3607" w:rsidP="009856ED">
      <w:pPr>
        <w:pStyle w:val="ListParagraph"/>
        <w:numPr>
          <w:ilvl w:val="0"/>
          <w:numId w:val="1"/>
        </w:numPr>
        <w:ind w:left="-720"/>
        <w:rPr>
          <w:b/>
          <w:bCs/>
        </w:rPr>
      </w:pPr>
      <w:r w:rsidRPr="00894D5B">
        <w:rPr>
          <w:b/>
          <w:bCs/>
        </w:rPr>
        <w:t>Adding and Subtracting Matrices in Python</w:t>
      </w:r>
    </w:p>
    <w:p w14:paraId="627D172D" w14:textId="73EEFCC6" w:rsidR="006A3000" w:rsidRDefault="006A3000" w:rsidP="009856ED">
      <w:pPr>
        <w:pStyle w:val="ListParagraph"/>
        <w:ind w:left="-720"/>
        <w:rPr>
          <w:b/>
          <w:bCs/>
        </w:rPr>
      </w:pPr>
    </w:p>
    <w:p w14:paraId="66993983" w14:textId="77777777" w:rsidR="006A3000" w:rsidRPr="006A3000" w:rsidRDefault="006A3000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A3000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6A3000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mporting</w:t>
      </w:r>
      <w:proofErr w:type="gramEnd"/>
      <w:r w:rsidRPr="006A3000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</w:t>
      </w:r>
      <w:proofErr w:type="spellStart"/>
      <w:r w:rsidRPr="006A3000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numpy</w:t>
      </w:r>
      <w:proofErr w:type="spellEnd"/>
      <w:r w:rsidRPr="006A3000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as np</w:t>
      </w:r>
    </w:p>
    <w:p w14:paraId="1F403740" w14:textId="77777777" w:rsidR="006A3000" w:rsidRPr="006A3000" w:rsidRDefault="006A3000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A3000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mport</w:t>
      </w:r>
      <w:r w:rsidRPr="006A300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6A300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umpy</w:t>
      </w:r>
      <w:proofErr w:type="spellEnd"/>
      <w:r w:rsidRPr="006A300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6A3000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as</w:t>
      </w:r>
      <w:r w:rsidRPr="006A300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np</w:t>
      </w:r>
    </w:p>
    <w:p w14:paraId="7D9451DC" w14:textId="77777777" w:rsidR="006A3000" w:rsidRPr="006A3000" w:rsidRDefault="006A3000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E156D4B" w14:textId="77777777" w:rsidR="006A3000" w:rsidRPr="006A3000" w:rsidRDefault="006A3000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A3000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6A3000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creating</w:t>
      </w:r>
      <w:proofErr w:type="gramEnd"/>
      <w:r w:rsidRPr="006A3000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first matrix</w:t>
      </w:r>
    </w:p>
    <w:p w14:paraId="570EA033" w14:textId="77777777" w:rsidR="006A3000" w:rsidRPr="006A3000" w:rsidRDefault="006A3000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A300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 = </w:t>
      </w:r>
      <w:proofErr w:type="spellStart"/>
      <w:proofErr w:type="gramStart"/>
      <w:r w:rsidRPr="006A300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p.array</w:t>
      </w:r>
      <w:proofErr w:type="spellEnd"/>
      <w:proofErr w:type="gramEnd"/>
      <w:r w:rsidRPr="006A300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[[</w:t>
      </w:r>
      <w:r w:rsidRPr="006A3000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</w:t>
      </w:r>
      <w:r w:rsidRPr="006A300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A3000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2</w:t>
      </w:r>
      <w:r w:rsidRPr="006A300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, [</w:t>
      </w:r>
      <w:r w:rsidRPr="006A3000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3</w:t>
      </w:r>
      <w:r w:rsidRPr="006A300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A3000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4</w:t>
      </w:r>
      <w:r w:rsidRPr="006A300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])</w:t>
      </w:r>
    </w:p>
    <w:p w14:paraId="6724A914" w14:textId="77777777" w:rsidR="006A3000" w:rsidRPr="006A3000" w:rsidRDefault="006A3000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4775B55" w14:textId="77777777" w:rsidR="006A3000" w:rsidRPr="006A3000" w:rsidRDefault="006A3000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A3000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6A3000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creating</w:t>
      </w:r>
      <w:proofErr w:type="gramEnd"/>
      <w:r w:rsidRPr="006A3000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second matrix</w:t>
      </w:r>
    </w:p>
    <w:p w14:paraId="71F7710A" w14:textId="77777777" w:rsidR="006A3000" w:rsidRPr="006A3000" w:rsidRDefault="006A3000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A300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B = </w:t>
      </w:r>
      <w:proofErr w:type="spellStart"/>
      <w:proofErr w:type="gramStart"/>
      <w:r w:rsidRPr="006A300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p.array</w:t>
      </w:r>
      <w:proofErr w:type="spellEnd"/>
      <w:proofErr w:type="gramEnd"/>
      <w:r w:rsidRPr="006A300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[[</w:t>
      </w:r>
      <w:r w:rsidRPr="006A3000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4</w:t>
      </w:r>
      <w:r w:rsidRPr="006A300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A3000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5</w:t>
      </w:r>
      <w:r w:rsidRPr="006A300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, [</w:t>
      </w:r>
      <w:r w:rsidRPr="006A3000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6</w:t>
      </w:r>
      <w:r w:rsidRPr="006A300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A3000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7</w:t>
      </w:r>
      <w:r w:rsidRPr="006A300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])</w:t>
      </w:r>
    </w:p>
    <w:p w14:paraId="3CB8906F" w14:textId="77777777" w:rsidR="006A3000" w:rsidRPr="006A3000" w:rsidRDefault="006A3000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F89B949" w14:textId="77777777" w:rsidR="006A3000" w:rsidRPr="006A3000" w:rsidRDefault="006A3000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6A3000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6A300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6A3000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Printing elements of first matrix"</w:t>
      </w:r>
      <w:r w:rsidRPr="006A300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3195D985" w14:textId="77777777" w:rsidR="006A3000" w:rsidRPr="006A3000" w:rsidRDefault="006A3000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A3000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6A300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A)</w:t>
      </w:r>
    </w:p>
    <w:p w14:paraId="5CC69F67" w14:textId="77777777" w:rsidR="006A3000" w:rsidRPr="006A3000" w:rsidRDefault="006A3000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6A3000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6A300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6A3000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Printing elements of second matrix"</w:t>
      </w:r>
      <w:r w:rsidRPr="006A300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4ADE1553" w14:textId="77777777" w:rsidR="006A3000" w:rsidRPr="006A3000" w:rsidRDefault="006A3000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A3000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6A300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B)</w:t>
      </w:r>
    </w:p>
    <w:p w14:paraId="44E4E200" w14:textId="77777777" w:rsidR="006A3000" w:rsidRPr="006A3000" w:rsidRDefault="006A3000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BBEF378" w14:textId="77777777" w:rsidR="006A3000" w:rsidRPr="006A3000" w:rsidRDefault="006A3000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A3000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6A3000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subtracting</w:t>
      </w:r>
      <w:proofErr w:type="gramEnd"/>
      <w:r w:rsidRPr="006A3000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wo matrix</w:t>
      </w:r>
    </w:p>
    <w:p w14:paraId="078EF16D" w14:textId="77777777" w:rsidR="006A3000" w:rsidRPr="006A3000" w:rsidRDefault="006A3000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6A3000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6A300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6A3000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Subtraction of two matrix"</w:t>
      </w:r>
      <w:r w:rsidRPr="006A300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11D0AA3B" w14:textId="77777777" w:rsidR="006A3000" w:rsidRPr="006A3000" w:rsidRDefault="006A3000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6A3000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6A300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proofErr w:type="gramEnd"/>
      <w:r w:rsidRPr="006A300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p.subtract</w:t>
      </w:r>
      <w:proofErr w:type="spellEnd"/>
      <w:r w:rsidRPr="006A300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A, B))</w:t>
      </w:r>
    </w:p>
    <w:p w14:paraId="3264398F" w14:textId="00A693A0" w:rsidR="006A3000" w:rsidRDefault="006A3000" w:rsidP="009856ED">
      <w:pPr>
        <w:pStyle w:val="ListParagraph"/>
        <w:ind w:left="-720"/>
        <w:rPr>
          <w:b/>
          <w:bCs/>
        </w:rPr>
      </w:pPr>
    </w:p>
    <w:p w14:paraId="2397FBF3" w14:textId="77777777" w:rsidR="006A3000" w:rsidRPr="006A3000" w:rsidRDefault="006A3000" w:rsidP="009856ED">
      <w:pPr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Output: </w:t>
      </w:r>
      <w:r w:rsidRPr="006A300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Printing elements of first matrix</w:t>
      </w:r>
    </w:p>
    <w:p w14:paraId="18A9646F" w14:textId="77777777" w:rsidR="006A3000" w:rsidRPr="006A3000" w:rsidRDefault="006A3000" w:rsidP="009856ED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6A300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[[1 2]</w:t>
      </w:r>
    </w:p>
    <w:p w14:paraId="357EB0EB" w14:textId="77777777" w:rsidR="006A3000" w:rsidRPr="006A3000" w:rsidRDefault="006A3000" w:rsidP="009856ED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6A300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[3 4]]</w:t>
      </w:r>
    </w:p>
    <w:p w14:paraId="585602DB" w14:textId="77777777" w:rsidR="006A3000" w:rsidRPr="006A3000" w:rsidRDefault="006A3000" w:rsidP="009856ED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6A300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Printing elements of second matrix</w:t>
      </w:r>
    </w:p>
    <w:p w14:paraId="76B88371" w14:textId="77777777" w:rsidR="006A3000" w:rsidRPr="006A3000" w:rsidRDefault="006A3000" w:rsidP="009856ED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6A300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[[4 5]</w:t>
      </w:r>
    </w:p>
    <w:p w14:paraId="1F9777DF" w14:textId="77777777" w:rsidR="006A3000" w:rsidRPr="006A3000" w:rsidRDefault="006A3000" w:rsidP="009856ED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6A300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[6 7]]</w:t>
      </w:r>
    </w:p>
    <w:p w14:paraId="10DE5632" w14:textId="77777777" w:rsidR="006A3000" w:rsidRPr="006A3000" w:rsidRDefault="006A3000" w:rsidP="009856ED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6A300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Subtraction of two matrix</w:t>
      </w:r>
    </w:p>
    <w:p w14:paraId="3C9D67C6" w14:textId="77777777" w:rsidR="006A3000" w:rsidRPr="006A3000" w:rsidRDefault="006A3000" w:rsidP="009856ED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6A300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[[-3 -3]</w:t>
      </w:r>
    </w:p>
    <w:p w14:paraId="117A08B1" w14:textId="19E04FD1" w:rsidR="006A3000" w:rsidRDefault="006A3000" w:rsidP="009856ED">
      <w:pPr>
        <w:pStyle w:val="ListParagraph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6A300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lastRenderedPageBreak/>
        <w:t xml:space="preserve"> [-3 -3]]</w:t>
      </w:r>
    </w:p>
    <w:p w14:paraId="4D62CC08" w14:textId="77777777" w:rsidR="006A3000" w:rsidRPr="00894D5B" w:rsidRDefault="006A3000" w:rsidP="009856ED">
      <w:pPr>
        <w:pStyle w:val="ListParagraph"/>
        <w:ind w:left="-720"/>
        <w:rPr>
          <w:b/>
          <w:bCs/>
        </w:rPr>
      </w:pPr>
    </w:p>
    <w:p w14:paraId="25681795" w14:textId="4F453744" w:rsidR="00EE3607" w:rsidRDefault="00EE3607" w:rsidP="009856ED">
      <w:pPr>
        <w:pStyle w:val="ListParagraph"/>
        <w:numPr>
          <w:ilvl w:val="0"/>
          <w:numId w:val="1"/>
        </w:numPr>
        <w:ind w:left="-720"/>
        <w:rPr>
          <w:b/>
          <w:bCs/>
        </w:rPr>
      </w:pPr>
      <w:r w:rsidRPr="00894D5B">
        <w:rPr>
          <w:b/>
          <w:bCs/>
        </w:rPr>
        <w:t>Transpose a matrix in Single line in Python</w:t>
      </w:r>
    </w:p>
    <w:p w14:paraId="2D65F86E" w14:textId="3BF86DCD" w:rsidR="00B40595" w:rsidRDefault="00B40595" w:rsidP="009856ED">
      <w:pPr>
        <w:pStyle w:val="ListParagraph"/>
        <w:ind w:left="-720"/>
        <w:rPr>
          <w:b/>
          <w:bCs/>
        </w:rPr>
      </w:pPr>
    </w:p>
    <w:p w14:paraId="1EA48900" w14:textId="77777777" w:rsidR="00B40595" w:rsidRPr="00B40595" w:rsidRDefault="00B40595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40595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mport</w:t>
      </w:r>
      <w:r w:rsidRPr="00B4059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B4059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umpy</w:t>
      </w:r>
      <w:proofErr w:type="spellEnd"/>
      <w:r w:rsidRPr="00B4059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</w:p>
    <w:p w14:paraId="29288EE2" w14:textId="77777777" w:rsidR="00B40595" w:rsidRPr="00B40595" w:rsidRDefault="00B40595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4059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matrix</w:t>
      </w:r>
      <w:proofErr w:type="gramStart"/>
      <w:r w:rsidRPr="00B4059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=[</w:t>
      </w:r>
      <w:proofErr w:type="gramEnd"/>
      <w:r w:rsidRPr="00B4059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</w:t>
      </w:r>
      <w:r w:rsidRPr="00B40595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</w:t>
      </w:r>
      <w:r w:rsidRPr="00B4059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B40595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2</w:t>
      </w:r>
      <w:r w:rsidRPr="00B4059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B40595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3</w:t>
      </w:r>
      <w:r w:rsidRPr="00B4059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,[</w:t>
      </w:r>
      <w:r w:rsidRPr="00B40595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4</w:t>
      </w:r>
      <w:r w:rsidRPr="00B4059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B40595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5</w:t>
      </w:r>
      <w:r w:rsidRPr="00B4059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B40595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6</w:t>
      </w:r>
      <w:r w:rsidRPr="00B4059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]</w:t>
      </w:r>
    </w:p>
    <w:p w14:paraId="13FE2B54" w14:textId="77777777" w:rsidR="00B40595" w:rsidRPr="00B40595" w:rsidRDefault="00B40595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40595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B4059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matrix)</w:t>
      </w:r>
    </w:p>
    <w:p w14:paraId="18D0E3F9" w14:textId="77777777" w:rsidR="00B40595" w:rsidRPr="00B40595" w:rsidRDefault="00B40595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40595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B4059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B40595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\n"</w:t>
      </w:r>
      <w:r w:rsidRPr="00B4059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20C6929D" w14:textId="77777777" w:rsidR="00B40595" w:rsidRPr="00B40595" w:rsidRDefault="00B40595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40595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B4059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proofErr w:type="gramStart"/>
      <w:r w:rsidRPr="00B4059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umpy.transpose</w:t>
      </w:r>
      <w:proofErr w:type="spellEnd"/>
      <w:proofErr w:type="gramEnd"/>
      <w:r w:rsidRPr="00B4059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matrix))</w:t>
      </w:r>
    </w:p>
    <w:p w14:paraId="44992325" w14:textId="7AA835F8" w:rsidR="00B40595" w:rsidRDefault="00B40595" w:rsidP="009856ED">
      <w:pPr>
        <w:pStyle w:val="ListParagraph"/>
        <w:ind w:left="-720"/>
        <w:rPr>
          <w:b/>
          <w:bCs/>
        </w:rPr>
      </w:pPr>
    </w:p>
    <w:p w14:paraId="588C24FA" w14:textId="77777777" w:rsidR="00B40595" w:rsidRPr="00B40595" w:rsidRDefault="00B40595" w:rsidP="009856ED">
      <w:pPr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output: </w:t>
      </w:r>
      <w:r w:rsidRPr="00B4059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[[1, 2, 3], [4, 5, 6]]</w:t>
      </w:r>
    </w:p>
    <w:p w14:paraId="13736B8E" w14:textId="77777777" w:rsidR="00B40595" w:rsidRPr="00B40595" w:rsidRDefault="00B40595" w:rsidP="009856ED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</w:p>
    <w:p w14:paraId="4DF1ED2B" w14:textId="77777777" w:rsidR="00B40595" w:rsidRPr="00B40595" w:rsidRDefault="00B40595" w:rsidP="009856ED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</w:p>
    <w:p w14:paraId="55246881" w14:textId="77777777" w:rsidR="00B40595" w:rsidRPr="00B40595" w:rsidRDefault="00B40595" w:rsidP="009856ED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B4059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[[1 4]</w:t>
      </w:r>
    </w:p>
    <w:p w14:paraId="70CA0D8E" w14:textId="77777777" w:rsidR="00B40595" w:rsidRPr="00B40595" w:rsidRDefault="00B40595" w:rsidP="009856ED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B4059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[2 5]</w:t>
      </w:r>
    </w:p>
    <w:p w14:paraId="222B6800" w14:textId="1276E19F" w:rsidR="00B40595" w:rsidRDefault="00B40595" w:rsidP="009856ED">
      <w:pPr>
        <w:pStyle w:val="ListParagraph"/>
        <w:ind w:left="-720"/>
        <w:rPr>
          <w:b/>
          <w:bCs/>
        </w:rPr>
      </w:pPr>
      <w:r w:rsidRPr="00B4059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[3 6]]</w:t>
      </w:r>
    </w:p>
    <w:p w14:paraId="33C6889B" w14:textId="77777777" w:rsidR="00B40595" w:rsidRPr="00894D5B" w:rsidRDefault="00B40595" w:rsidP="009856ED">
      <w:pPr>
        <w:pStyle w:val="ListParagraph"/>
        <w:ind w:left="-720"/>
        <w:rPr>
          <w:b/>
          <w:bCs/>
        </w:rPr>
      </w:pPr>
    </w:p>
    <w:p w14:paraId="255D6CF2" w14:textId="647C45BC" w:rsidR="00EE3607" w:rsidRDefault="00EE3607" w:rsidP="009856ED">
      <w:pPr>
        <w:pStyle w:val="ListParagraph"/>
        <w:numPr>
          <w:ilvl w:val="0"/>
          <w:numId w:val="1"/>
        </w:numPr>
        <w:ind w:left="-720"/>
        <w:rPr>
          <w:b/>
          <w:bCs/>
        </w:rPr>
      </w:pPr>
      <w:r w:rsidRPr="00894D5B">
        <w:rPr>
          <w:b/>
          <w:bCs/>
        </w:rPr>
        <w:t>Python | Matrix creation of n*n</w:t>
      </w:r>
    </w:p>
    <w:p w14:paraId="0E8C2932" w14:textId="32152C38" w:rsidR="00D43358" w:rsidRDefault="00D43358" w:rsidP="009856ED">
      <w:pPr>
        <w:pStyle w:val="ListParagraph"/>
        <w:ind w:left="-720"/>
        <w:rPr>
          <w:b/>
          <w:bCs/>
        </w:rPr>
      </w:pPr>
    </w:p>
    <w:p w14:paraId="0B502DB0" w14:textId="77777777" w:rsidR="00D43358" w:rsidRPr="00D43358" w:rsidRDefault="00D43358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43358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mport</w:t>
      </w:r>
      <w:r w:rsidRPr="00D433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D433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tertools</w:t>
      </w:r>
      <w:proofErr w:type="spellEnd"/>
    </w:p>
    <w:p w14:paraId="1DF5691E" w14:textId="77777777" w:rsidR="00D43358" w:rsidRPr="00D43358" w:rsidRDefault="00D43358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4335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D4335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nitializing</w:t>
      </w:r>
      <w:proofErr w:type="gramEnd"/>
      <w:r w:rsidRPr="00D4335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N</w:t>
      </w:r>
    </w:p>
    <w:p w14:paraId="6ACE75DE" w14:textId="77777777" w:rsidR="00D43358" w:rsidRPr="00D43358" w:rsidRDefault="00D43358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433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 = </w:t>
      </w:r>
      <w:r w:rsidRPr="00D43358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4</w:t>
      </w:r>
    </w:p>
    <w:p w14:paraId="0D8CBAEA" w14:textId="77777777" w:rsidR="00D43358" w:rsidRPr="00D43358" w:rsidRDefault="00D43358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4335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D4335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printing</w:t>
      </w:r>
      <w:proofErr w:type="gramEnd"/>
      <w:r w:rsidRPr="00D4335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dimension</w:t>
      </w:r>
    </w:p>
    <w:p w14:paraId="6AEB60D2" w14:textId="77777777" w:rsidR="00D43358" w:rsidRPr="00D43358" w:rsidRDefault="00D43358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D43358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D433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D43358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he dimension : "</w:t>
      </w:r>
      <w:r w:rsidRPr="00D433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r w:rsidRPr="00D43358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str</w:t>
      </w:r>
      <w:r w:rsidRPr="00D433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N))</w:t>
      </w:r>
    </w:p>
    <w:p w14:paraId="62EE52DF" w14:textId="77777777" w:rsidR="00D43358" w:rsidRPr="00D43358" w:rsidRDefault="00D43358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4335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using </w:t>
      </w:r>
      <w:proofErr w:type="gramStart"/>
      <w:r w:rsidRPr="00D4335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next(</w:t>
      </w:r>
      <w:proofErr w:type="gramEnd"/>
      <w:r w:rsidRPr="00D4335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) + </w:t>
      </w:r>
      <w:proofErr w:type="spellStart"/>
      <w:r w:rsidRPr="00D4335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tertools.count</w:t>
      </w:r>
      <w:proofErr w:type="spellEnd"/>
      <w:r w:rsidRPr="00D4335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()</w:t>
      </w:r>
    </w:p>
    <w:p w14:paraId="6BEE1524" w14:textId="77777777" w:rsidR="00D43358" w:rsidRPr="00D43358" w:rsidRDefault="00D43358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4335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D4335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matrix</w:t>
      </w:r>
      <w:proofErr w:type="gramEnd"/>
      <w:r w:rsidRPr="00D4335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creation of n * n</w:t>
      </w:r>
    </w:p>
    <w:p w14:paraId="27AE0801" w14:textId="77777777" w:rsidR="00D43358" w:rsidRPr="00D43358" w:rsidRDefault="00D43358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433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mp = </w:t>
      </w:r>
      <w:proofErr w:type="spellStart"/>
      <w:proofErr w:type="gramStart"/>
      <w:r w:rsidRPr="00D433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tertools.count</w:t>
      </w:r>
      <w:proofErr w:type="spellEnd"/>
      <w:proofErr w:type="gramEnd"/>
      <w:r w:rsidRPr="00D433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D43358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</w:t>
      </w:r>
      <w:r w:rsidRPr="00D433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5A75E701" w14:textId="77777777" w:rsidR="00D43358" w:rsidRPr="00D43358" w:rsidRDefault="00D43358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433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s = [[</w:t>
      </w:r>
      <w:r w:rsidRPr="00D43358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next</w:t>
      </w:r>
      <w:r w:rsidRPr="00D433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temp) </w:t>
      </w:r>
      <w:r w:rsidRPr="00D43358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D433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D433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D433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D43358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D433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D43358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D433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N)] </w:t>
      </w:r>
      <w:r w:rsidRPr="00D43358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D433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D433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D433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D43358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D433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D43358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D433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N)]</w:t>
      </w:r>
    </w:p>
    <w:p w14:paraId="782BE6A1" w14:textId="77777777" w:rsidR="00D43358" w:rsidRPr="00D43358" w:rsidRDefault="00D43358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73BA374" w14:textId="77777777" w:rsidR="00D43358" w:rsidRPr="00D43358" w:rsidRDefault="00D43358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4335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D4335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print</w:t>
      </w:r>
      <w:proofErr w:type="gramEnd"/>
      <w:r w:rsidRPr="00D4335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result</w:t>
      </w:r>
    </w:p>
    <w:p w14:paraId="55FA6172" w14:textId="77777777" w:rsidR="00D43358" w:rsidRPr="00D43358" w:rsidRDefault="00D43358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D43358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D433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D43358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he created matrix of N * N: "</w:t>
      </w:r>
      <w:r w:rsidRPr="00D433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r w:rsidRPr="00D43358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str</w:t>
      </w:r>
      <w:r w:rsidRPr="00D433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res))</w:t>
      </w:r>
    </w:p>
    <w:p w14:paraId="0179371F" w14:textId="77777777" w:rsidR="00D43358" w:rsidRPr="00D43358" w:rsidRDefault="00D43358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2A7C7E9" w14:textId="77777777" w:rsidR="00D43358" w:rsidRPr="00D43358" w:rsidRDefault="00D43358" w:rsidP="009856ED">
      <w:pPr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Output: </w:t>
      </w:r>
      <w:r w:rsidRPr="00D4335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The </w:t>
      </w:r>
      <w:proofErr w:type="gramStart"/>
      <w:r w:rsidRPr="00D4335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dimension :</w:t>
      </w:r>
      <w:proofErr w:type="gramEnd"/>
      <w:r w:rsidRPr="00D4335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4</w:t>
      </w:r>
    </w:p>
    <w:p w14:paraId="714E3E00" w14:textId="69AD0837" w:rsidR="00D43358" w:rsidRDefault="00D43358" w:rsidP="009856ED">
      <w:pPr>
        <w:pStyle w:val="ListParagraph"/>
        <w:ind w:left="-720"/>
        <w:rPr>
          <w:b/>
          <w:bCs/>
        </w:rPr>
      </w:pPr>
      <w:r w:rsidRPr="00D4335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The created matrix of N * N: [[1, 2, 3, 4], [5, 6, 7, 8], [9, 10, 11, 12], [13, 14, 15, 16]]</w:t>
      </w:r>
    </w:p>
    <w:p w14:paraId="594D0746" w14:textId="77777777" w:rsidR="00D43358" w:rsidRPr="00894D5B" w:rsidRDefault="00D43358" w:rsidP="009856ED">
      <w:pPr>
        <w:pStyle w:val="ListParagraph"/>
        <w:ind w:left="-720"/>
        <w:rPr>
          <w:b/>
          <w:bCs/>
        </w:rPr>
      </w:pPr>
    </w:p>
    <w:p w14:paraId="0C295423" w14:textId="1ECDF349" w:rsidR="00EE3607" w:rsidRDefault="00EE3607" w:rsidP="009856ED">
      <w:pPr>
        <w:pStyle w:val="ListParagraph"/>
        <w:numPr>
          <w:ilvl w:val="0"/>
          <w:numId w:val="1"/>
        </w:numPr>
        <w:ind w:left="-720"/>
        <w:rPr>
          <w:b/>
          <w:bCs/>
        </w:rPr>
      </w:pPr>
      <w:r w:rsidRPr="00894D5B">
        <w:rPr>
          <w:b/>
          <w:bCs/>
        </w:rPr>
        <w:t>Python | Get Kth Column of Matrix</w:t>
      </w:r>
    </w:p>
    <w:p w14:paraId="33E35688" w14:textId="77777777" w:rsidR="00E12ACA" w:rsidRPr="00E12ACA" w:rsidRDefault="00E12ACA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12AC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E12AC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nitialize</w:t>
      </w:r>
      <w:proofErr w:type="gramEnd"/>
      <w:r w:rsidRPr="00E12AC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list</w:t>
      </w:r>
    </w:p>
    <w:p w14:paraId="337B75CD" w14:textId="77777777" w:rsidR="00E12ACA" w:rsidRPr="00E12ACA" w:rsidRDefault="00E12ACA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E12AC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st_list</w:t>
      </w:r>
      <w:proofErr w:type="spellEnd"/>
      <w:r w:rsidRPr="00E12AC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[[</w:t>
      </w:r>
      <w:r w:rsidRPr="00E12ACA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4</w:t>
      </w:r>
      <w:r w:rsidRPr="00E12AC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E12ACA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5</w:t>
      </w:r>
      <w:r w:rsidRPr="00E12AC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E12ACA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6</w:t>
      </w:r>
      <w:r w:rsidRPr="00E12AC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, [</w:t>
      </w:r>
      <w:r w:rsidRPr="00E12ACA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8</w:t>
      </w:r>
      <w:r w:rsidRPr="00E12AC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E12ACA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</w:t>
      </w:r>
      <w:r w:rsidRPr="00E12AC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E12ACA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0</w:t>
      </w:r>
      <w:r w:rsidRPr="00E12AC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, [</w:t>
      </w:r>
      <w:r w:rsidRPr="00E12ACA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7</w:t>
      </w:r>
      <w:r w:rsidRPr="00E12AC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E12ACA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2</w:t>
      </w:r>
      <w:r w:rsidRPr="00E12AC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E12ACA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5</w:t>
      </w:r>
      <w:r w:rsidRPr="00E12AC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]</w:t>
      </w:r>
    </w:p>
    <w:p w14:paraId="2262FD82" w14:textId="77777777" w:rsidR="00E12ACA" w:rsidRPr="00E12ACA" w:rsidRDefault="00E12ACA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AA43B5E" w14:textId="77777777" w:rsidR="00E12ACA" w:rsidRPr="00E12ACA" w:rsidRDefault="00E12ACA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12AC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E12AC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printing</w:t>
      </w:r>
      <w:proofErr w:type="gramEnd"/>
      <w:r w:rsidRPr="00E12AC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original list</w:t>
      </w:r>
    </w:p>
    <w:p w14:paraId="19866882" w14:textId="77777777" w:rsidR="00E12ACA" w:rsidRPr="00E12ACA" w:rsidRDefault="00E12ACA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E12ACA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E12AC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E12AC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he original list is : "</w:t>
      </w:r>
      <w:r w:rsidRPr="00E12AC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r w:rsidRPr="00E12ACA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str</w:t>
      </w:r>
      <w:r w:rsidRPr="00E12AC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E12AC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st_list</w:t>
      </w:r>
      <w:proofErr w:type="spellEnd"/>
      <w:r w:rsidRPr="00E12AC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5463F128" w14:textId="77777777" w:rsidR="00E12ACA" w:rsidRPr="00E12ACA" w:rsidRDefault="00E12ACA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92772A3" w14:textId="77777777" w:rsidR="00E12ACA" w:rsidRPr="00E12ACA" w:rsidRDefault="00E12ACA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12AC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E12AC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nitialize</w:t>
      </w:r>
      <w:proofErr w:type="gramEnd"/>
      <w:r w:rsidRPr="00E12AC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K</w:t>
      </w:r>
    </w:p>
    <w:p w14:paraId="1965884C" w14:textId="77777777" w:rsidR="00E12ACA" w:rsidRPr="00E12ACA" w:rsidRDefault="00E12ACA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12AC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K = </w:t>
      </w:r>
      <w:r w:rsidRPr="00E12ACA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2</w:t>
      </w:r>
    </w:p>
    <w:p w14:paraId="672A7E1C" w14:textId="77777777" w:rsidR="00E12ACA" w:rsidRPr="00E12ACA" w:rsidRDefault="00E12ACA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434E258" w14:textId="77777777" w:rsidR="00E12ACA" w:rsidRPr="00E12ACA" w:rsidRDefault="00E12ACA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12AC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lastRenderedPageBreak/>
        <w:t># Get Kth Column of Matrix</w:t>
      </w:r>
    </w:p>
    <w:p w14:paraId="5BDC3291" w14:textId="77777777" w:rsidR="00E12ACA" w:rsidRPr="00E12ACA" w:rsidRDefault="00E12ACA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12AC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E12AC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using</w:t>
      </w:r>
      <w:proofErr w:type="gramEnd"/>
      <w:r w:rsidRPr="00E12AC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list comprehension</w:t>
      </w:r>
    </w:p>
    <w:p w14:paraId="298CD465" w14:textId="77777777" w:rsidR="00E12ACA" w:rsidRPr="00E12ACA" w:rsidRDefault="00E12ACA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12AC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s = [sub[K] </w:t>
      </w:r>
      <w:r w:rsidRPr="00E12ACA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E12AC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sub </w:t>
      </w:r>
      <w:r w:rsidRPr="00E12ACA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E12AC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E12AC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st_list</w:t>
      </w:r>
      <w:proofErr w:type="spellEnd"/>
      <w:r w:rsidRPr="00E12AC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1ABCF9DD" w14:textId="77777777" w:rsidR="00E12ACA" w:rsidRPr="00E12ACA" w:rsidRDefault="00E12ACA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ECA5E96" w14:textId="77777777" w:rsidR="00E12ACA" w:rsidRPr="00E12ACA" w:rsidRDefault="00E12ACA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12AC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E12AC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printing</w:t>
      </w:r>
      <w:proofErr w:type="gramEnd"/>
      <w:r w:rsidRPr="00E12AC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result</w:t>
      </w:r>
    </w:p>
    <w:p w14:paraId="149B8F64" w14:textId="77777777" w:rsidR="00E12ACA" w:rsidRPr="00E12ACA" w:rsidRDefault="00E12ACA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E12ACA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E12AC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E12AC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he Kth column of matrix is : "</w:t>
      </w:r>
      <w:r w:rsidRPr="00E12AC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r w:rsidRPr="00E12ACA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str</w:t>
      </w:r>
      <w:r w:rsidRPr="00E12AC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res))</w:t>
      </w:r>
    </w:p>
    <w:p w14:paraId="5DFAFABB" w14:textId="5955F9C5" w:rsidR="00E12ACA" w:rsidRDefault="00E12ACA" w:rsidP="009856ED">
      <w:pPr>
        <w:ind w:left="-720"/>
        <w:rPr>
          <w:b/>
          <w:bCs/>
        </w:rPr>
      </w:pPr>
    </w:p>
    <w:p w14:paraId="6DEC8F35" w14:textId="77777777" w:rsidR="00E12ACA" w:rsidRPr="00E12ACA" w:rsidRDefault="00E12ACA" w:rsidP="009856ED">
      <w:pPr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Output: </w:t>
      </w:r>
      <w:r w:rsidRPr="00E12ACA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The original list </w:t>
      </w:r>
      <w:proofErr w:type="gramStart"/>
      <w:r w:rsidRPr="00E12ACA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is :</w:t>
      </w:r>
      <w:proofErr w:type="gramEnd"/>
      <w:r w:rsidRPr="00E12ACA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[[4, 5, 6], [8, 1, 10], [7, 12, 5]]</w:t>
      </w:r>
    </w:p>
    <w:p w14:paraId="29C4D135" w14:textId="273ECAC2" w:rsidR="00E12ACA" w:rsidRPr="00E12ACA" w:rsidRDefault="00E12ACA" w:rsidP="009856ED">
      <w:pPr>
        <w:ind w:left="-720"/>
        <w:rPr>
          <w:b/>
          <w:bCs/>
        </w:rPr>
      </w:pPr>
      <w:r w:rsidRPr="00E12ACA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The Kth column of matrix </w:t>
      </w:r>
      <w:proofErr w:type="gramStart"/>
      <w:r w:rsidRPr="00E12ACA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is :</w:t>
      </w:r>
      <w:proofErr w:type="gramEnd"/>
      <w:r w:rsidRPr="00E12ACA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[6, 10, 5]</w:t>
      </w:r>
    </w:p>
    <w:p w14:paraId="288D7C7C" w14:textId="26429721" w:rsidR="00EE3607" w:rsidRDefault="00EE3607" w:rsidP="009856ED">
      <w:pPr>
        <w:pStyle w:val="ListParagraph"/>
        <w:numPr>
          <w:ilvl w:val="0"/>
          <w:numId w:val="1"/>
        </w:numPr>
        <w:ind w:left="-720"/>
        <w:rPr>
          <w:b/>
          <w:bCs/>
        </w:rPr>
      </w:pPr>
      <w:r w:rsidRPr="00894D5B">
        <w:rPr>
          <w:b/>
          <w:bCs/>
        </w:rPr>
        <w:t>Python – Vertical Concatenation in Matrix</w:t>
      </w:r>
    </w:p>
    <w:p w14:paraId="1DCC2E40" w14:textId="77777777" w:rsidR="007E79E3" w:rsidRPr="007E79E3" w:rsidRDefault="007E79E3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E79E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3 code to demonstrate working of</w:t>
      </w:r>
    </w:p>
    <w:p w14:paraId="3D170718" w14:textId="77777777" w:rsidR="007E79E3" w:rsidRPr="007E79E3" w:rsidRDefault="007E79E3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E79E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Vertical Concatenation in Matrix</w:t>
      </w:r>
    </w:p>
    <w:p w14:paraId="37780640" w14:textId="77777777" w:rsidR="007E79E3" w:rsidRPr="007E79E3" w:rsidRDefault="007E79E3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E79E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Using </w:t>
      </w:r>
      <w:proofErr w:type="gramStart"/>
      <w:r w:rsidRPr="007E79E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join(</w:t>
      </w:r>
      <w:proofErr w:type="gramEnd"/>
      <w:r w:rsidRPr="007E79E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) + list comprehension + </w:t>
      </w:r>
      <w:proofErr w:type="spellStart"/>
      <w:r w:rsidRPr="007E79E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zip_longest</w:t>
      </w:r>
      <w:proofErr w:type="spellEnd"/>
      <w:r w:rsidRPr="007E79E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()</w:t>
      </w:r>
    </w:p>
    <w:p w14:paraId="1294999F" w14:textId="77777777" w:rsidR="007E79E3" w:rsidRPr="007E79E3" w:rsidRDefault="007E79E3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E79E3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rom</w:t>
      </w:r>
      <w:r w:rsidRPr="007E79E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7E79E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tertools</w:t>
      </w:r>
      <w:proofErr w:type="spellEnd"/>
      <w:r w:rsidRPr="007E79E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7E79E3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mport</w:t>
      </w:r>
      <w:r w:rsidRPr="007E79E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7E79E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zip_longest</w:t>
      </w:r>
      <w:proofErr w:type="spellEnd"/>
    </w:p>
    <w:p w14:paraId="69D63077" w14:textId="77777777" w:rsidR="007E79E3" w:rsidRPr="007E79E3" w:rsidRDefault="007E79E3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90E3EEA" w14:textId="77777777" w:rsidR="007E79E3" w:rsidRPr="007E79E3" w:rsidRDefault="007E79E3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E79E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7E79E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nitializing</w:t>
      </w:r>
      <w:proofErr w:type="gramEnd"/>
      <w:r w:rsidRPr="007E79E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lists</w:t>
      </w:r>
    </w:p>
    <w:p w14:paraId="12907040" w14:textId="77777777" w:rsidR="007E79E3" w:rsidRPr="007E79E3" w:rsidRDefault="007E79E3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7E79E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st_list</w:t>
      </w:r>
      <w:proofErr w:type="spellEnd"/>
      <w:r w:rsidRPr="007E79E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[[</w:t>
      </w:r>
      <w:r w:rsidRPr="007E79E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  <w:proofErr w:type="spellStart"/>
      <w:r w:rsidRPr="007E79E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Gfg</w:t>
      </w:r>
      <w:proofErr w:type="spellEnd"/>
      <w:r w:rsidRPr="007E79E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  <w:r w:rsidRPr="007E79E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7E79E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good"</w:t>
      </w:r>
      <w:r w:rsidRPr="007E79E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, [</w:t>
      </w:r>
      <w:r w:rsidRPr="007E79E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is"</w:t>
      </w:r>
      <w:r w:rsidRPr="007E79E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7E79E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for"</w:t>
      </w:r>
      <w:r w:rsidRPr="007E79E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, [</w:t>
      </w:r>
      <w:r w:rsidRPr="007E79E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Best"</w:t>
      </w:r>
      <w:r w:rsidRPr="007E79E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]</w:t>
      </w:r>
    </w:p>
    <w:p w14:paraId="4A2F078A" w14:textId="77777777" w:rsidR="007E79E3" w:rsidRPr="007E79E3" w:rsidRDefault="007E79E3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9410D22" w14:textId="77777777" w:rsidR="007E79E3" w:rsidRPr="007E79E3" w:rsidRDefault="007E79E3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E79E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7E79E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printing</w:t>
      </w:r>
      <w:proofErr w:type="gramEnd"/>
      <w:r w:rsidRPr="007E79E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original list</w:t>
      </w:r>
    </w:p>
    <w:p w14:paraId="1FA17638" w14:textId="77777777" w:rsidR="007E79E3" w:rsidRPr="007E79E3" w:rsidRDefault="007E79E3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7E79E3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7E79E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7E79E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he original list : "</w:t>
      </w:r>
      <w:r w:rsidRPr="007E79E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r w:rsidRPr="007E79E3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str</w:t>
      </w:r>
      <w:r w:rsidRPr="007E79E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7E79E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st_list</w:t>
      </w:r>
      <w:proofErr w:type="spellEnd"/>
      <w:r w:rsidRPr="007E79E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104103E9" w14:textId="77777777" w:rsidR="007E79E3" w:rsidRPr="007E79E3" w:rsidRDefault="007E79E3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93FB2A6" w14:textId="77777777" w:rsidR="007E79E3" w:rsidRPr="007E79E3" w:rsidRDefault="007E79E3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E79E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7E79E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using</w:t>
      </w:r>
      <w:proofErr w:type="gramEnd"/>
      <w:r w:rsidRPr="007E79E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join to </w:t>
      </w:r>
      <w:proofErr w:type="spellStart"/>
      <w:r w:rsidRPr="007E79E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concaternate</w:t>
      </w:r>
      <w:proofErr w:type="spellEnd"/>
      <w:r w:rsidRPr="007E79E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, </w:t>
      </w:r>
      <w:proofErr w:type="spellStart"/>
      <w:r w:rsidRPr="007E79E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zip_longest</w:t>
      </w:r>
      <w:proofErr w:type="spellEnd"/>
      <w:r w:rsidRPr="007E79E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filling values using</w:t>
      </w:r>
    </w:p>
    <w:p w14:paraId="0BB55C34" w14:textId="77777777" w:rsidR="007E79E3" w:rsidRPr="007E79E3" w:rsidRDefault="007E79E3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E79E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"fill"</w:t>
      </w:r>
    </w:p>
    <w:p w14:paraId="479EFED2" w14:textId="77777777" w:rsidR="007E79E3" w:rsidRPr="007E79E3" w:rsidRDefault="007E79E3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E79E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s = [</w:t>
      </w:r>
      <w:r w:rsidRPr="007E79E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  <w:proofErr w:type="gramStart"/>
      <w:r w:rsidRPr="007E79E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  <w:r w:rsidRPr="007E79E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.join</w:t>
      </w:r>
      <w:proofErr w:type="gramEnd"/>
      <w:r w:rsidRPr="007E79E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ele) </w:t>
      </w:r>
      <w:r w:rsidRPr="007E79E3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7E79E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ele </w:t>
      </w:r>
      <w:r w:rsidRPr="007E79E3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7E79E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zip_longest(*test_list, fillvalue =</w:t>
      </w:r>
      <w:r w:rsidRPr="007E79E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"</w:t>
      </w:r>
      <w:r w:rsidRPr="007E79E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]</w:t>
      </w:r>
    </w:p>
    <w:p w14:paraId="39A2A684" w14:textId="77777777" w:rsidR="007E79E3" w:rsidRPr="007E79E3" w:rsidRDefault="007E79E3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FDAE2D5" w14:textId="77777777" w:rsidR="007E79E3" w:rsidRPr="007E79E3" w:rsidRDefault="007E79E3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E79E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7E79E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printing</w:t>
      </w:r>
      <w:proofErr w:type="gramEnd"/>
      <w:r w:rsidRPr="007E79E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result</w:t>
      </w:r>
    </w:p>
    <w:p w14:paraId="7B3CC6CA" w14:textId="77777777" w:rsidR="007E79E3" w:rsidRPr="007E79E3" w:rsidRDefault="007E79E3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7E79E3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7E79E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7E79E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List after column Concatenation : "</w:t>
      </w:r>
      <w:r w:rsidRPr="007E79E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r w:rsidRPr="007E79E3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str</w:t>
      </w:r>
      <w:r w:rsidRPr="007E79E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res))</w:t>
      </w:r>
    </w:p>
    <w:p w14:paraId="63AC9FC8" w14:textId="4EE23009" w:rsidR="007E79E3" w:rsidRDefault="007E79E3" w:rsidP="009856ED">
      <w:pPr>
        <w:ind w:left="-720"/>
        <w:rPr>
          <w:b/>
          <w:bCs/>
        </w:rPr>
      </w:pPr>
    </w:p>
    <w:p w14:paraId="156C2728" w14:textId="77777777" w:rsidR="007E79E3" w:rsidRPr="007E79E3" w:rsidRDefault="007E79E3" w:rsidP="009856ED">
      <w:pPr>
        <w:ind w:left="-720"/>
      </w:pPr>
      <w:r>
        <w:rPr>
          <w:b/>
          <w:bCs/>
        </w:rPr>
        <w:t xml:space="preserve">Output: </w:t>
      </w:r>
      <w:r w:rsidRPr="007E79E3">
        <w:t xml:space="preserve">The original </w:t>
      </w:r>
      <w:proofErr w:type="gramStart"/>
      <w:r w:rsidRPr="007E79E3">
        <w:t>list :</w:t>
      </w:r>
      <w:proofErr w:type="gramEnd"/>
      <w:r w:rsidRPr="007E79E3">
        <w:t xml:space="preserve"> [['</w:t>
      </w:r>
      <w:proofErr w:type="spellStart"/>
      <w:r w:rsidRPr="007E79E3">
        <w:t>Gfg</w:t>
      </w:r>
      <w:proofErr w:type="spellEnd"/>
      <w:r w:rsidRPr="007E79E3">
        <w:t>', 'good'], ['is', 'for'], ['Best']]</w:t>
      </w:r>
    </w:p>
    <w:p w14:paraId="5659A8CD" w14:textId="7126E9BE" w:rsidR="007E79E3" w:rsidRPr="007E79E3" w:rsidRDefault="007E79E3" w:rsidP="009856ED">
      <w:pPr>
        <w:ind w:left="-720"/>
      </w:pPr>
      <w:r w:rsidRPr="007E79E3">
        <w:t xml:space="preserve">List after column </w:t>
      </w:r>
      <w:proofErr w:type="gramStart"/>
      <w:r w:rsidRPr="007E79E3">
        <w:t>Concatenation :</w:t>
      </w:r>
      <w:proofErr w:type="gramEnd"/>
      <w:r w:rsidRPr="007E79E3">
        <w:t xml:space="preserve"> ['</w:t>
      </w:r>
      <w:proofErr w:type="spellStart"/>
      <w:r w:rsidRPr="007E79E3">
        <w:t>GfgisBest</w:t>
      </w:r>
      <w:proofErr w:type="spellEnd"/>
      <w:r w:rsidRPr="007E79E3">
        <w:t>', '</w:t>
      </w:r>
      <w:proofErr w:type="spellStart"/>
      <w:r w:rsidRPr="007E79E3">
        <w:t>goodfor</w:t>
      </w:r>
      <w:proofErr w:type="spellEnd"/>
      <w:r w:rsidRPr="007E79E3">
        <w:t>']</w:t>
      </w:r>
    </w:p>
    <w:p w14:paraId="56ED7C9C" w14:textId="4AE8CAB5" w:rsidR="00EE3607" w:rsidRDefault="00EE3607" w:rsidP="009856ED">
      <w:pPr>
        <w:pStyle w:val="ListParagraph"/>
        <w:numPr>
          <w:ilvl w:val="0"/>
          <w:numId w:val="1"/>
        </w:numPr>
        <w:ind w:left="-720"/>
        <w:rPr>
          <w:b/>
          <w:bCs/>
        </w:rPr>
      </w:pPr>
      <w:r w:rsidRPr="00894D5B">
        <w:rPr>
          <w:b/>
          <w:bCs/>
        </w:rPr>
        <w:t>Python program to check if a string is palindrome or not</w:t>
      </w:r>
    </w:p>
    <w:p w14:paraId="3429C69A" w14:textId="77777777" w:rsidR="00E7564E" w:rsidRPr="00E7564E" w:rsidRDefault="00E7564E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756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E756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function</w:t>
      </w:r>
      <w:proofErr w:type="gramEnd"/>
      <w:r w:rsidRPr="00E756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which return reverse of a string</w:t>
      </w:r>
    </w:p>
    <w:p w14:paraId="41B4CFCC" w14:textId="77777777" w:rsidR="00E7564E" w:rsidRPr="00E7564E" w:rsidRDefault="00E7564E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0949462" w14:textId="77777777" w:rsidR="00E7564E" w:rsidRPr="00E7564E" w:rsidRDefault="00E7564E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7564E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E756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E7564E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sPalindrome</w:t>
      </w:r>
      <w:proofErr w:type="spellEnd"/>
      <w:r w:rsidRPr="00E756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E7564E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s</w:t>
      </w:r>
      <w:r w:rsidRPr="00E756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6F0D542E" w14:textId="77777777" w:rsidR="00E7564E" w:rsidRPr="00E7564E" w:rsidRDefault="00E7564E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756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7564E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E756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s == s</w:t>
      </w:r>
      <w:proofErr w:type="gramStart"/>
      <w:r w:rsidRPr="00E756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::</w:t>
      </w:r>
      <w:proofErr w:type="gramEnd"/>
      <w:r w:rsidRPr="00E7564E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-1</w:t>
      </w:r>
      <w:r w:rsidRPr="00E756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6D636E15" w14:textId="77777777" w:rsidR="00E7564E" w:rsidRPr="00E7564E" w:rsidRDefault="00E7564E" w:rsidP="009856ED">
      <w:pPr>
        <w:shd w:val="clear" w:color="auto" w:fill="FFFFFE"/>
        <w:spacing w:after="24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A8301C2" w14:textId="77777777" w:rsidR="00E7564E" w:rsidRPr="00E7564E" w:rsidRDefault="00E7564E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756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code</w:t>
      </w:r>
    </w:p>
    <w:p w14:paraId="2EE73922" w14:textId="77777777" w:rsidR="00E7564E" w:rsidRPr="00E7564E" w:rsidRDefault="00E7564E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756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 = </w:t>
      </w:r>
      <w:r w:rsidRPr="00E7564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  <w:proofErr w:type="spellStart"/>
      <w:r w:rsidRPr="00E7564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malayalam</w:t>
      </w:r>
      <w:proofErr w:type="spellEnd"/>
      <w:r w:rsidRPr="00E7564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</w:p>
    <w:p w14:paraId="77879607" w14:textId="77777777" w:rsidR="00E7564E" w:rsidRPr="00E7564E" w:rsidRDefault="00E7564E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E756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ns</w:t>
      </w:r>
      <w:proofErr w:type="spellEnd"/>
      <w:r w:rsidRPr="00E756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proofErr w:type="spellStart"/>
      <w:r w:rsidRPr="00E756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sPalindrome</w:t>
      </w:r>
      <w:proofErr w:type="spellEnd"/>
      <w:r w:rsidRPr="00E756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s)</w:t>
      </w:r>
    </w:p>
    <w:p w14:paraId="27939217" w14:textId="77777777" w:rsidR="00E7564E" w:rsidRPr="00E7564E" w:rsidRDefault="00E7564E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3584675" w14:textId="77777777" w:rsidR="00E7564E" w:rsidRPr="00E7564E" w:rsidRDefault="00E7564E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7564E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E756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E756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ns</w:t>
      </w:r>
      <w:proofErr w:type="spellEnd"/>
      <w:r w:rsidRPr="00E756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4C93E8FE" w14:textId="77777777" w:rsidR="00E7564E" w:rsidRPr="00E7564E" w:rsidRDefault="00E7564E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756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7564E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E756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E7564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Yes"</w:t>
      </w:r>
      <w:r w:rsidRPr="00E756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15E4717" w14:textId="77777777" w:rsidR="00E7564E" w:rsidRPr="00E7564E" w:rsidRDefault="00E7564E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7564E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se</w:t>
      </w:r>
      <w:r w:rsidRPr="00E756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78DA2FFE" w14:textId="77777777" w:rsidR="00E7564E" w:rsidRPr="00E7564E" w:rsidRDefault="00E7564E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756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lastRenderedPageBreak/>
        <w:t>  </w:t>
      </w:r>
      <w:r w:rsidRPr="00E7564E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E756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E7564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No"</w:t>
      </w:r>
      <w:r w:rsidRPr="00E756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5702007" w14:textId="77777777" w:rsidR="00E7564E" w:rsidRPr="00E7564E" w:rsidRDefault="00E7564E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0BA878C" w14:textId="7ABB411A" w:rsidR="00E7564E" w:rsidRPr="00E7564E" w:rsidRDefault="00E7564E" w:rsidP="009856ED">
      <w:pPr>
        <w:ind w:left="-720"/>
        <w:rPr>
          <w:b/>
          <w:bCs/>
        </w:rPr>
      </w:pPr>
      <w:r>
        <w:rPr>
          <w:b/>
          <w:bCs/>
        </w:rPr>
        <w:t xml:space="preserve">Output: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Yes</w:t>
      </w:r>
    </w:p>
    <w:p w14:paraId="5B514CF8" w14:textId="1EEF8164" w:rsidR="0001545C" w:rsidRDefault="00EE3607" w:rsidP="009856ED">
      <w:pPr>
        <w:pStyle w:val="ListParagraph"/>
        <w:numPr>
          <w:ilvl w:val="0"/>
          <w:numId w:val="1"/>
        </w:numPr>
        <w:ind w:left="-720"/>
        <w:rPr>
          <w:b/>
          <w:bCs/>
        </w:rPr>
      </w:pPr>
      <w:r w:rsidRPr="00894D5B">
        <w:rPr>
          <w:b/>
          <w:bCs/>
        </w:rPr>
        <w:t>Python program to check whether the string is Symmetrical or Palindrome</w:t>
      </w:r>
    </w:p>
    <w:p w14:paraId="6543ABAC" w14:textId="701DD739" w:rsidR="009856ED" w:rsidRDefault="009856ED" w:rsidP="009856ED">
      <w:pPr>
        <w:pStyle w:val="ListParagraph"/>
        <w:ind w:left="-720"/>
        <w:rPr>
          <w:b/>
          <w:bCs/>
        </w:rPr>
      </w:pPr>
    </w:p>
    <w:p w14:paraId="00286FCE" w14:textId="77777777" w:rsidR="009856ED" w:rsidRPr="009856ED" w:rsidRDefault="009856ED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856E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tring = </w:t>
      </w:r>
      <w:r w:rsidRPr="009856ED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</w:t>
      </w:r>
      <w:proofErr w:type="spellStart"/>
      <w:r w:rsidRPr="009856ED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amaama</w:t>
      </w:r>
      <w:proofErr w:type="spellEnd"/>
      <w:r w:rsidRPr="009856ED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</w:t>
      </w:r>
    </w:p>
    <w:p w14:paraId="2A55DD72" w14:textId="77777777" w:rsidR="009856ED" w:rsidRPr="009856ED" w:rsidRDefault="009856ED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856E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half = </w:t>
      </w:r>
      <w:r w:rsidRPr="009856ED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9856E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9856ED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proofErr w:type="spellEnd"/>
      <w:r w:rsidRPr="009856E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string) / </w:t>
      </w:r>
      <w:r w:rsidRPr="009856ED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2</w:t>
      </w:r>
      <w:r w:rsidRPr="009856E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3B1D2D51" w14:textId="77777777" w:rsidR="009856ED" w:rsidRPr="009856ED" w:rsidRDefault="009856ED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960488D" w14:textId="77777777" w:rsidR="009856ED" w:rsidRPr="009856ED" w:rsidRDefault="009856ED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856ED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9856E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9856ED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proofErr w:type="spellEnd"/>
      <w:r w:rsidRPr="009856E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string) % </w:t>
      </w:r>
      <w:r w:rsidRPr="009856ED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2</w:t>
      </w:r>
      <w:r w:rsidRPr="009856E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= </w:t>
      </w:r>
      <w:r w:rsidRPr="009856ED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9856E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 </w:t>
      </w:r>
      <w:r w:rsidRPr="009856E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even</w:t>
      </w:r>
    </w:p>
    <w:p w14:paraId="2DCC380B" w14:textId="77777777" w:rsidR="009856ED" w:rsidRPr="009856ED" w:rsidRDefault="009856ED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856E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9856E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irst_str</w:t>
      </w:r>
      <w:proofErr w:type="spellEnd"/>
      <w:r w:rsidRPr="009856E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string</w:t>
      </w:r>
      <w:proofErr w:type="gramStart"/>
      <w:r w:rsidRPr="009856E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:half</w:t>
      </w:r>
      <w:proofErr w:type="gramEnd"/>
      <w:r w:rsidRPr="009856E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0E8ECA47" w14:textId="77777777" w:rsidR="009856ED" w:rsidRPr="009856ED" w:rsidRDefault="009856ED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856E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9856E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econd_str</w:t>
      </w:r>
      <w:proofErr w:type="spellEnd"/>
      <w:r w:rsidRPr="009856E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string[half:]</w:t>
      </w:r>
    </w:p>
    <w:p w14:paraId="16F2B5D3" w14:textId="77777777" w:rsidR="009856ED" w:rsidRPr="009856ED" w:rsidRDefault="009856ED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856ED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se</w:t>
      </w:r>
      <w:r w:rsidRPr="009856E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 </w:t>
      </w:r>
      <w:r w:rsidRPr="009856E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odd</w:t>
      </w:r>
    </w:p>
    <w:p w14:paraId="783623AF" w14:textId="77777777" w:rsidR="009856ED" w:rsidRPr="009856ED" w:rsidRDefault="009856ED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856E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9856E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irst_str</w:t>
      </w:r>
      <w:proofErr w:type="spellEnd"/>
      <w:r w:rsidRPr="009856E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string</w:t>
      </w:r>
      <w:proofErr w:type="gramStart"/>
      <w:r w:rsidRPr="009856E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:half</w:t>
      </w:r>
      <w:proofErr w:type="gramEnd"/>
      <w:r w:rsidRPr="009856E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5003EE14" w14:textId="77777777" w:rsidR="009856ED" w:rsidRPr="009856ED" w:rsidRDefault="009856ED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856E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9856E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econd_str</w:t>
      </w:r>
      <w:proofErr w:type="spellEnd"/>
      <w:r w:rsidRPr="009856E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string[half+</w:t>
      </w:r>
      <w:r w:rsidRPr="009856ED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</w:t>
      </w:r>
      <w:r w:rsidRPr="009856E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]</w:t>
      </w:r>
    </w:p>
    <w:p w14:paraId="41D158B2" w14:textId="77777777" w:rsidR="009856ED" w:rsidRPr="009856ED" w:rsidRDefault="009856ED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7447FEE" w14:textId="77777777" w:rsidR="009856ED" w:rsidRPr="009856ED" w:rsidRDefault="009856ED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856E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9856E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symmetric</w:t>
      </w:r>
      <w:proofErr w:type="gramEnd"/>
    </w:p>
    <w:p w14:paraId="39EC8A14" w14:textId="77777777" w:rsidR="009856ED" w:rsidRPr="009856ED" w:rsidRDefault="009856ED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856ED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9856E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9856E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irst_str</w:t>
      </w:r>
      <w:proofErr w:type="spellEnd"/>
      <w:r w:rsidRPr="009856E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= </w:t>
      </w:r>
      <w:proofErr w:type="spellStart"/>
      <w:r w:rsidRPr="009856E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econd_str</w:t>
      </w:r>
      <w:proofErr w:type="spellEnd"/>
      <w:r w:rsidRPr="009856E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4279F915" w14:textId="77777777" w:rsidR="009856ED" w:rsidRPr="009856ED" w:rsidRDefault="009856ED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856E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gramStart"/>
      <w:r w:rsidRPr="009856ED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9856E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9856E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tring, </w:t>
      </w:r>
      <w:r w:rsidRPr="009856ED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string is symmetrical'</w:t>
      </w:r>
      <w:r w:rsidRPr="009856E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5C556FF9" w14:textId="77777777" w:rsidR="009856ED" w:rsidRPr="009856ED" w:rsidRDefault="009856ED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856ED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se</w:t>
      </w:r>
      <w:r w:rsidRPr="009856E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54B57906" w14:textId="77777777" w:rsidR="009856ED" w:rsidRPr="009856ED" w:rsidRDefault="009856ED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856E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gramStart"/>
      <w:r w:rsidRPr="009856ED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9856E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9856E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tring, </w:t>
      </w:r>
      <w:r w:rsidRPr="009856ED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string is not symmetrical'</w:t>
      </w:r>
      <w:r w:rsidRPr="009856E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50F0C5A7" w14:textId="77777777" w:rsidR="009856ED" w:rsidRPr="009856ED" w:rsidRDefault="009856ED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FDB75C7" w14:textId="77777777" w:rsidR="009856ED" w:rsidRPr="009856ED" w:rsidRDefault="009856ED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856E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9856E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palindrome</w:t>
      </w:r>
      <w:proofErr w:type="gramEnd"/>
    </w:p>
    <w:p w14:paraId="61423286" w14:textId="77777777" w:rsidR="009856ED" w:rsidRPr="009856ED" w:rsidRDefault="009856ED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856ED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9856E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first_str == second_str</w:t>
      </w:r>
      <w:proofErr w:type="gramStart"/>
      <w:r w:rsidRPr="009856E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::</w:t>
      </w:r>
      <w:proofErr w:type="gramEnd"/>
      <w:r w:rsidRPr="009856ED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-1</w:t>
      </w:r>
      <w:r w:rsidRPr="009856E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: </w:t>
      </w:r>
      <w:r w:rsidRPr="009856E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''.join(reversed(second_str)) [slower]</w:t>
      </w:r>
    </w:p>
    <w:p w14:paraId="439939B6" w14:textId="77777777" w:rsidR="009856ED" w:rsidRPr="009856ED" w:rsidRDefault="009856ED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856E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gramStart"/>
      <w:r w:rsidRPr="009856ED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9856E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9856E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tring, </w:t>
      </w:r>
      <w:r w:rsidRPr="009856ED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string is palindrome'</w:t>
      </w:r>
      <w:r w:rsidRPr="009856E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847DEB2" w14:textId="77777777" w:rsidR="009856ED" w:rsidRPr="009856ED" w:rsidRDefault="009856ED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856ED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se</w:t>
      </w:r>
      <w:r w:rsidRPr="009856E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28373BDD" w14:textId="407A419B" w:rsidR="009856ED" w:rsidRDefault="009856ED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856E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gramStart"/>
      <w:r w:rsidRPr="009856ED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9856E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9856E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tring, </w:t>
      </w:r>
      <w:r w:rsidRPr="009856ED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string is not palindrome'</w:t>
      </w:r>
      <w:r w:rsidRPr="009856E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2D33C0CF" w14:textId="77777777" w:rsidR="009856ED" w:rsidRPr="009856ED" w:rsidRDefault="009856ED" w:rsidP="009856ED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9DF717A" w14:textId="77777777" w:rsidR="009856ED" w:rsidRPr="009856ED" w:rsidRDefault="009856ED" w:rsidP="009856ED">
      <w:pPr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output: </w:t>
      </w:r>
      <w:proofErr w:type="spellStart"/>
      <w:r w:rsidRPr="009856E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amaama</w:t>
      </w:r>
      <w:proofErr w:type="spellEnd"/>
      <w:r w:rsidRPr="009856E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string is symmetrical</w:t>
      </w:r>
    </w:p>
    <w:p w14:paraId="43D69B92" w14:textId="6C112C16" w:rsidR="009856ED" w:rsidRPr="00894D5B" w:rsidRDefault="009856ED" w:rsidP="009856ED">
      <w:pPr>
        <w:pStyle w:val="ListParagraph"/>
        <w:ind w:left="-720"/>
        <w:rPr>
          <w:b/>
          <w:bCs/>
        </w:rPr>
      </w:pPr>
      <w:proofErr w:type="spellStart"/>
      <w:r w:rsidRPr="009856E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amaama</w:t>
      </w:r>
      <w:proofErr w:type="spellEnd"/>
      <w:r w:rsidRPr="009856E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string is palindrome</w:t>
      </w:r>
    </w:p>
    <w:sectPr w:rsidR="009856ED" w:rsidRPr="00894D5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3FCFDA" w14:textId="77777777" w:rsidR="00D11B0C" w:rsidRDefault="00D11B0C" w:rsidP="00EE3607">
      <w:pPr>
        <w:spacing w:after="0" w:line="240" w:lineRule="auto"/>
      </w:pPr>
      <w:r>
        <w:separator/>
      </w:r>
    </w:p>
  </w:endnote>
  <w:endnote w:type="continuationSeparator" w:id="0">
    <w:p w14:paraId="4B489C3B" w14:textId="77777777" w:rsidR="00D11B0C" w:rsidRDefault="00D11B0C" w:rsidP="00EE36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7CC633" w14:textId="77777777" w:rsidR="00EE3607" w:rsidRDefault="00EE36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F01D9C" w14:textId="77777777" w:rsidR="00EE3607" w:rsidRDefault="00EE360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B254C" w14:textId="77777777" w:rsidR="00EE3607" w:rsidRDefault="00EE36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E3638D" w14:textId="77777777" w:rsidR="00D11B0C" w:rsidRDefault="00D11B0C" w:rsidP="00EE3607">
      <w:pPr>
        <w:spacing w:after="0" w:line="240" w:lineRule="auto"/>
      </w:pPr>
      <w:r>
        <w:separator/>
      </w:r>
    </w:p>
  </w:footnote>
  <w:footnote w:type="continuationSeparator" w:id="0">
    <w:p w14:paraId="66D5FB25" w14:textId="77777777" w:rsidR="00D11B0C" w:rsidRDefault="00D11B0C" w:rsidP="00EE36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0461F3" w14:textId="062A6C1E" w:rsidR="00EE3607" w:rsidRDefault="00000000">
    <w:pPr>
      <w:pStyle w:val="Header"/>
    </w:pPr>
    <w:r>
      <w:rPr>
        <w:noProof/>
      </w:rPr>
      <w:pict w14:anchorId="2482688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384954" o:spid="_x0000_s1026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AC8FD" w14:textId="39F0F4A3" w:rsidR="00EE3607" w:rsidRDefault="00000000">
    <w:pPr>
      <w:pStyle w:val="Header"/>
    </w:pPr>
    <w:r>
      <w:rPr>
        <w:noProof/>
      </w:rPr>
      <w:pict w14:anchorId="6BE5D2C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384955" o:spid="_x0000_s1027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9DD33F" w14:textId="5722BEEE" w:rsidR="00EE3607" w:rsidRDefault="00000000">
    <w:pPr>
      <w:pStyle w:val="Header"/>
    </w:pPr>
    <w:r>
      <w:rPr>
        <w:noProof/>
      </w:rPr>
      <w:pict w14:anchorId="6B03A6F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384953" o:spid="_x0000_s1025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F967F1"/>
    <w:multiLevelType w:val="hybridMultilevel"/>
    <w:tmpl w:val="ABDCA51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067496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sLAwMLU0Nre0MLFQ0lEKTi0uzszPAykwrAUAlfAEvywAAAA="/>
  </w:docVars>
  <w:rsids>
    <w:rsidRoot w:val="0001545C"/>
    <w:rsid w:val="0001545C"/>
    <w:rsid w:val="006A3000"/>
    <w:rsid w:val="006D2945"/>
    <w:rsid w:val="007E79E3"/>
    <w:rsid w:val="00894D5B"/>
    <w:rsid w:val="009856ED"/>
    <w:rsid w:val="00B40595"/>
    <w:rsid w:val="00D11B0C"/>
    <w:rsid w:val="00D43358"/>
    <w:rsid w:val="00DD228B"/>
    <w:rsid w:val="00E12ACA"/>
    <w:rsid w:val="00E7564E"/>
    <w:rsid w:val="00EC1AD2"/>
    <w:rsid w:val="00EE36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08558B"/>
  <w15:chartTrackingRefBased/>
  <w15:docId w15:val="{84775FEB-EE3F-46AF-AA25-0CA8FD5B2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360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E36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3607"/>
  </w:style>
  <w:style w:type="paragraph" w:styleId="Footer">
    <w:name w:val="footer"/>
    <w:basedOn w:val="Normal"/>
    <w:link w:val="FooterChar"/>
    <w:uiPriority w:val="99"/>
    <w:unhideWhenUsed/>
    <w:rsid w:val="00EE36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36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42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0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0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46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82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6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0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0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1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473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11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08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8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0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1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4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1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0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13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0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23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5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82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92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2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1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9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4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1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3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2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60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63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6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0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4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2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5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3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73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78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22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952888">
                  <w:marLeft w:val="45"/>
                  <w:marRight w:val="0"/>
                  <w:marTop w:val="105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286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91487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44811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16155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132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6302392">
                                          <w:marLeft w:val="0"/>
                                          <w:marRight w:val="0"/>
                                          <w:marTop w:val="15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7349160">
                                              <w:marLeft w:val="0"/>
                                              <w:marRight w:val="1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57502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656942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59329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194443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172110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093374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547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20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02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03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4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9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25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2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5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39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8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73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36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32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56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4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5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7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4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0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4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6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84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2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11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10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85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9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5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1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7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6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1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11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7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0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4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66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4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5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5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4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83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83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73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2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5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0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7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02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0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0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6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8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72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1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8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3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7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14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23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06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1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75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0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1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6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2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22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06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56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74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9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0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170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5</Pages>
  <Words>669</Words>
  <Characters>381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Bhavya Prakash</cp:lastModifiedBy>
  <cp:revision>12</cp:revision>
  <dcterms:created xsi:type="dcterms:W3CDTF">2021-03-26T05:06:00Z</dcterms:created>
  <dcterms:modified xsi:type="dcterms:W3CDTF">2023-01-04T02:32:00Z</dcterms:modified>
</cp:coreProperties>
</file>